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46AC9638" w:rsidR="007B4A91" w:rsidRDefault="00DD304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 </w:t>
      </w:r>
    </w:p>
    <w:p w14:paraId="4035F94A" w14:textId="77777777" w:rsidR="007B4A91" w:rsidRDefault="00A40FB4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0607A4A" w:rsidR="007B4A91" w:rsidRDefault="000106FB">
      <w:pPr>
        <w:rPr>
          <w:sz w:val="28"/>
          <w:szCs w:val="28"/>
        </w:rPr>
      </w:pPr>
      <w:r>
        <w:rPr>
          <w:sz w:val="28"/>
          <w:szCs w:val="28"/>
        </w:rPr>
        <w:t>Dungeon Master</w:t>
      </w:r>
    </w:p>
    <w:p w14:paraId="34A9E19B" w14:textId="77777777" w:rsidR="007B4A91" w:rsidRDefault="00A40FB4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BFD52AC" w:rsidR="007B4A91" w:rsidRDefault="000106FB">
      <w:pPr>
        <w:ind w:left="720"/>
        <w:rPr>
          <w:sz w:val="28"/>
          <w:szCs w:val="28"/>
        </w:rPr>
      </w:pPr>
      <w:r>
        <w:rPr>
          <w:sz w:val="28"/>
          <w:szCs w:val="28"/>
        </w:rPr>
        <w:t>Collecting treasure and unlocking next level.</w:t>
      </w:r>
    </w:p>
    <w:p w14:paraId="3D632C61" w14:textId="77777777" w:rsidR="007B4A91" w:rsidRDefault="00A40FB4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C0E2365" w:rsidR="007B4A91" w:rsidRDefault="00556123" w:rsidP="00556123">
      <w:pPr>
        <w:rPr>
          <w:sz w:val="28"/>
          <w:szCs w:val="28"/>
        </w:rPr>
      </w:pPr>
      <w:r>
        <w:rPr>
          <w:sz w:val="28"/>
          <w:szCs w:val="28"/>
        </w:rPr>
        <w:t xml:space="preserve">One day a detective found a map of treasure then he should go in the find of treasure and there he </w:t>
      </w:r>
      <w:r w:rsidR="00A40FB4">
        <w:rPr>
          <w:sz w:val="28"/>
          <w:szCs w:val="28"/>
        </w:rPr>
        <w:t>will fi</w:t>
      </w:r>
      <w:r>
        <w:rPr>
          <w:sz w:val="28"/>
          <w:szCs w:val="28"/>
        </w:rPr>
        <w:t xml:space="preserve">nd many obstacles and difficulties </w:t>
      </w:r>
      <w:proofErr w:type="spellStart"/>
      <w:r>
        <w:rPr>
          <w:sz w:val="28"/>
          <w:szCs w:val="28"/>
        </w:rPr>
        <w:t>lets</w:t>
      </w:r>
      <w:proofErr w:type="spellEnd"/>
      <w:r>
        <w:rPr>
          <w:sz w:val="28"/>
          <w:szCs w:val="28"/>
        </w:rPr>
        <w:t xml:space="preserve"> see the detective </w:t>
      </w:r>
      <w:r w:rsidR="00A40FB4">
        <w:rPr>
          <w:sz w:val="28"/>
          <w:szCs w:val="28"/>
        </w:rPr>
        <w:t>fi</w:t>
      </w:r>
      <w:r>
        <w:rPr>
          <w:sz w:val="28"/>
          <w:szCs w:val="28"/>
        </w:rPr>
        <w:t xml:space="preserve">nd the treasure or </w:t>
      </w:r>
      <w:proofErr w:type="gramStart"/>
      <w:r>
        <w:rPr>
          <w:sz w:val="28"/>
          <w:szCs w:val="28"/>
        </w:rPr>
        <w:t>Not</w:t>
      </w:r>
      <w:proofErr w:type="gramEnd"/>
      <w:r>
        <w:rPr>
          <w:sz w:val="28"/>
          <w:szCs w:val="28"/>
        </w:rPr>
        <w:t>?</w:t>
      </w:r>
    </w:p>
    <w:p w14:paraId="6102F988" w14:textId="77777777" w:rsidR="007B4A91" w:rsidRDefault="00A40FB4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A40FB4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A40FB4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F31DD42" w:rsidR="007B4A91" w:rsidRDefault="000106F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tectiv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722C55" w14:textId="77777777" w:rsidR="000106FB" w:rsidRDefault="000106F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around the</w:t>
            </w:r>
          </w:p>
          <w:p w14:paraId="5B85E2C1" w14:textId="5A16CD67" w:rsidR="007B4A91" w:rsidRDefault="000106F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ungeon and collecting treasure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27ADB70" w:rsidR="007B4A91" w:rsidRDefault="000106F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easur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639DFDB" w:rsidR="007B4A91" w:rsidRDefault="000106F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core increas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9AA5AF1" w:rsidR="007B4A91" w:rsidRDefault="000106F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e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07BF47B" w:rsidR="007B4A91" w:rsidRDefault="000106F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core increas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4E4592F0" w:rsidR="007B4A91" w:rsidRDefault="000106F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kelet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0903A303" w:rsidR="007B4A91" w:rsidRDefault="000106FB" w:rsidP="000106FB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ame over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2C052F89" w:rsidR="007B4A91" w:rsidRDefault="000106F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hron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9FEF6A0" w:rsidR="007B4A91" w:rsidRDefault="000106FB" w:rsidP="000106FB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ame over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6FADD424" w:rsidR="007B4A91" w:rsidRDefault="000106F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6F568DA4" w:rsidR="007B4A91" w:rsidRDefault="000106F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ame over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17B82244" w:rsidR="00556965" w:rsidRDefault="00D476D2">
      <w:r>
        <w:rPr>
          <w:noProof/>
        </w:rPr>
        <w:drawing>
          <wp:inline distT="0" distB="0" distL="0" distR="0" wp14:anchorId="0E075A5B" wp14:editId="04E52EBE">
            <wp:extent cx="3352800" cy="2170176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2170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A40FB4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A40FB4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A40FB4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A40FB4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673EE6FE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3309269" w14:textId="20D3A9BA" w:rsidR="00D476D2" w:rsidRDefault="00D476D2">
      <w:pPr>
        <w:rPr>
          <w:sz w:val="28"/>
          <w:szCs w:val="28"/>
        </w:rPr>
      </w:pPr>
      <w:r>
        <w:rPr>
          <w:sz w:val="28"/>
          <w:szCs w:val="28"/>
        </w:rPr>
        <w:t>There will be three levels and many obstacles</w:t>
      </w:r>
    </w:p>
    <w:p w14:paraId="732315B8" w14:textId="77777777" w:rsidR="00D476D2" w:rsidRDefault="00D476D2">
      <w:pPr>
        <w:rPr>
          <w:sz w:val="28"/>
          <w:szCs w:val="28"/>
        </w:rPr>
      </w:pPr>
    </w:p>
    <w:p w14:paraId="24B987DE" w14:textId="488F82AA" w:rsidR="007B4A91" w:rsidRDefault="00A40FB4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106FB"/>
    <w:rsid w:val="00556123"/>
    <w:rsid w:val="00556965"/>
    <w:rsid w:val="007B4A91"/>
    <w:rsid w:val="00A40FB4"/>
    <w:rsid w:val="00D476D2"/>
    <w:rsid w:val="00DD3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31</Words>
  <Characters>1321</Characters>
  <Application>Microsoft Office Word</Application>
  <DocSecurity>0</DocSecurity>
  <Lines>11</Lines>
  <Paragraphs>3</Paragraphs>
  <ScaleCrop>false</ScaleCrop>
  <Company/>
  <LinksUpToDate>false</LinksUpToDate>
  <CharactersWithSpaces>1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cagarwal51@outlook.com</cp:lastModifiedBy>
  <cp:revision>8</cp:revision>
  <dcterms:created xsi:type="dcterms:W3CDTF">2021-03-18T05:03:00Z</dcterms:created>
  <dcterms:modified xsi:type="dcterms:W3CDTF">2021-07-19T15:37:00Z</dcterms:modified>
</cp:coreProperties>
</file>